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3070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3070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3070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3070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B2CDD2D" w:rsidR="0000007A" w:rsidRPr="00D30708" w:rsidRDefault="0095167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30708">
                <w:rPr>
                  <w:rStyle w:val="Hyperlink"/>
                  <w:rFonts w:ascii="Arial" w:hAnsi="Arial" w:cs="Arial"/>
                  <w:sz w:val="20"/>
                  <w:szCs w:val="20"/>
                </w:rPr>
                <w:t>Microbiology and Biotechnology Research: An Overview</w:t>
              </w:r>
            </w:hyperlink>
          </w:p>
        </w:tc>
      </w:tr>
      <w:tr w:rsidR="0000007A" w:rsidRPr="00D3070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3070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C4E8C1" w:rsidR="0000007A" w:rsidRPr="00D3070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D307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307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D307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81A05" w:rsidRPr="00D307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81A05" w:rsidRPr="00D307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81</w:t>
            </w:r>
          </w:p>
        </w:tc>
      </w:tr>
      <w:tr w:rsidR="0000007A" w:rsidRPr="00D3070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3070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BC2A8CB" w:rsidR="0000007A" w:rsidRPr="00D30708" w:rsidRDefault="00951670" w:rsidP="00951670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b/>
                <w:sz w:val="20"/>
                <w:szCs w:val="20"/>
                <w:lang w:val="en-GB"/>
              </w:rPr>
              <w:t>COMPARATIVE EXTRACTION OF ESSENTIAL OILS OF Mentha piperita (MINT) BY STEAM DISTILLATION AND ENFLEURAGE</w:t>
            </w:r>
          </w:p>
        </w:tc>
      </w:tr>
      <w:tr w:rsidR="00CF0BBB" w:rsidRPr="00D3070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3070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241952F" w:rsidR="00CF0BBB" w:rsidRPr="00D30708" w:rsidRDefault="0095167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3070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D30708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D30708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D3070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3070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3070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D3070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3070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5E55D54C" w:rsidR="00640538" w:rsidRPr="00D30708" w:rsidRDefault="00AA3B1D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3070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5396E180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1C13724E" w:rsidR="00E03C32" w:rsidRDefault="00951670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5167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Nigeri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n Journal of Chemical Research, Vol. 26, No. 2, 2021</w:t>
                            </w:r>
                          </w:p>
                          <w:p w14:paraId="57E24C8C" w14:textId="52338B42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95167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  <w:hyperlink r:id="rId8" w:history="1">
                              <w:r w:rsidR="00951670" w:rsidRPr="00B1475D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www.ajol.info/index.php/njcr/article/view/220929</w:t>
                              </w:r>
                            </w:hyperlink>
                            <w:r w:rsidR="0095167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1C13724E" w:rsidR="00E03C32" w:rsidRDefault="00951670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5167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Nigeri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n Journal of Chemical Research, Vol. 26, No. 2, 2021</w:t>
                      </w:r>
                    </w:p>
                    <w:p w14:paraId="57E24C8C" w14:textId="52338B42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95167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  <w:hyperlink r:id="rId9" w:history="1">
                        <w:r w:rsidR="00951670" w:rsidRPr="00B1475D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www.ajol.info/index.php/njcr/article/view/220929</w:t>
                        </w:r>
                      </w:hyperlink>
                      <w:r w:rsidR="0095167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D3070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3070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3070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D3070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3070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3070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3070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307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3070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3070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3070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3070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3070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3070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3070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307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30708">
              <w:rPr>
                <w:rFonts w:ascii="Arial" w:hAnsi="Arial" w:cs="Arial"/>
                <w:lang w:val="en-GB"/>
              </w:rPr>
              <w:t>Author’s Feedback</w:t>
            </w:r>
            <w:r w:rsidRPr="00D3070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3070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3070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3070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3070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3A98B48" w:rsidR="00F1171E" w:rsidRPr="00D30708" w:rsidRDefault="00425144" w:rsidP="00425144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sz w:val="20"/>
                <w:szCs w:val="20"/>
              </w:rPr>
              <w:t xml:space="preserve">This </w:t>
            </w:r>
            <w:proofErr w:type="gramStart"/>
            <w:r w:rsidRPr="00D30708">
              <w:rPr>
                <w:rFonts w:ascii="Arial" w:hAnsi="Arial" w:cs="Arial"/>
                <w:sz w:val="20"/>
                <w:szCs w:val="20"/>
              </w:rPr>
              <w:t>chapter  highlights</w:t>
            </w:r>
            <w:proofErr w:type="gramEnd"/>
            <w:r w:rsidRPr="00D30708">
              <w:rPr>
                <w:rFonts w:ascii="Arial" w:hAnsi="Arial" w:cs="Arial"/>
                <w:sz w:val="20"/>
                <w:szCs w:val="20"/>
              </w:rPr>
              <w:t xml:space="preserve"> the comparative analysis of two essential oil extraction methods—steam distillation and enfleurage—using </w:t>
            </w:r>
            <w:r w:rsidRPr="00D30708">
              <w:rPr>
                <w:rStyle w:val="Emphasis"/>
                <w:rFonts w:ascii="Arial" w:eastAsia="MS Mincho" w:hAnsi="Arial" w:cs="Arial"/>
                <w:sz w:val="20"/>
                <w:szCs w:val="20"/>
              </w:rPr>
              <w:t>Mentha piperita</w:t>
            </w:r>
            <w:r w:rsidRPr="00D30708">
              <w:rPr>
                <w:rFonts w:ascii="Arial" w:hAnsi="Arial" w:cs="Arial"/>
                <w:sz w:val="20"/>
                <w:szCs w:val="20"/>
              </w:rPr>
              <w:t xml:space="preserve"> (peppermint). The study found that steam distillation produced a higher yield (1.36%) than enfleurage (0.91%) under the same conditions, indicating its greater efficiency. It also emphasizes the presence of key compounds like </w:t>
            </w:r>
            <w:proofErr w:type="spellStart"/>
            <w:r w:rsidRPr="00D30708">
              <w:rPr>
                <w:rFonts w:ascii="Arial" w:hAnsi="Arial" w:cs="Arial"/>
                <w:sz w:val="20"/>
                <w:szCs w:val="20"/>
              </w:rPr>
              <w:t>levo</w:t>
            </w:r>
            <w:proofErr w:type="spellEnd"/>
            <w:r w:rsidRPr="00D30708">
              <w:rPr>
                <w:rFonts w:ascii="Arial" w:hAnsi="Arial" w:cs="Arial"/>
                <w:sz w:val="20"/>
                <w:szCs w:val="20"/>
              </w:rPr>
              <w:t>-menthol, which contribute to the fragrance and therapeutic properties of mint oil. These findings suggest that steam distillation is more suitable for large-scale or pilot-scale extraction of essential oils. Overall, the research underscores the practical and commercial importance of choosing the right extraction technique for optimal yield and quality.</w:t>
            </w:r>
          </w:p>
        </w:tc>
        <w:tc>
          <w:tcPr>
            <w:tcW w:w="1523" w:type="pct"/>
          </w:tcPr>
          <w:p w14:paraId="462A339C" w14:textId="77777777" w:rsidR="00F1171E" w:rsidRPr="00D307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3070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3070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3070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3070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5EEF76C" w14:textId="77777777" w:rsidR="00F1171E" w:rsidRPr="00D30708" w:rsidRDefault="00FD029F" w:rsidP="00A158F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o, </w:t>
            </w:r>
            <w:proofErr w:type="gramStart"/>
            <w:r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>It</w:t>
            </w:r>
            <w:proofErr w:type="gramEnd"/>
            <w:r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should be rewritten as follows:</w:t>
            </w:r>
          </w:p>
          <w:p w14:paraId="6ACB9093" w14:textId="77777777" w:rsidR="00A158FE" w:rsidRPr="00D30708" w:rsidRDefault="00A158FE" w:rsidP="00A158F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94AA9A7" w14:textId="66D4BB66" w:rsidR="00FD029F" w:rsidRPr="00D30708" w:rsidRDefault="00425144" w:rsidP="00A158F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0708">
              <w:rPr>
                <w:rStyle w:val="css-0"/>
                <w:rFonts w:ascii="Arial" w:eastAsia="Arial Unicode MS" w:hAnsi="Arial" w:cs="Arial"/>
                <w:sz w:val="20"/>
                <w:szCs w:val="20"/>
                <w:shd w:val="clear" w:color="auto" w:fill="FFFFFF"/>
              </w:rPr>
              <w:t>Comparative </w:t>
            </w:r>
            <w:r w:rsidRPr="00D30708">
              <w:rPr>
                <w:rStyle w:val="css-1tmeul0"/>
                <w:rFonts w:ascii="Arial" w:hAnsi="Arial" w:cs="Arial"/>
                <w:sz w:val="20"/>
                <w:szCs w:val="20"/>
                <w:shd w:val="clear" w:color="auto" w:fill="FFFFFF"/>
              </w:rPr>
              <w:t>Analysis </w:t>
            </w:r>
            <w:r w:rsidRPr="00D30708">
              <w:rPr>
                <w:rStyle w:val="css-0"/>
                <w:rFonts w:ascii="Arial" w:eastAsia="Arial Unicode MS" w:hAnsi="Arial" w:cs="Arial"/>
                <w:sz w:val="20"/>
                <w:szCs w:val="20"/>
                <w:shd w:val="clear" w:color="auto" w:fill="FFFFFF"/>
              </w:rPr>
              <w:t>of </w:t>
            </w:r>
            <w:r w:rsidRPr="00D30708">
              <w:rPr>
                <w:rStyle w:val="css-10o52y0"/>
                <w:rFonts w:ascii="Arial" w:hAnsi="Arial" w:cs="Arial"/>
                <w:sz w:val="20"/>
                <w:szCs w:val="20"/>
                <w:shd w:val="clear" w:color="auto" w:fill="FFFFFF"/>
              </w:rPr>
              <w:t>Mentha piperita Essential Oils </w:t>
            </w:r>
            <w:r w:rsidRPr="00D30708">
              <w:rPr>
                <w:rStyle w:val="css-h5d7i9"/>
                <w:rFonts w:ascii="Arial" w:eastAsia="MS Mincho" w:hAnsi="Arial" w:cs="Arial"/>
                <w:sz w:val="20"/>
                <w:szCs w:val="20"/>
                <w:shd w:val="clear" w:color="auto" w:fill="FFFFFF"/>
              </w:rPr>
              <w:t>via </w:t>
            </w:r>
            <w:r w:rsidRPr="00D30708">
              <w:rPr>
                <w:rStyle w:val="css-0"/>
                <w:rFonts w:ascii="Arial" w:eastAsia="Arial Unicode MS" w:hAnsi="Arial" w:cs="Arial"/>
                <w:sz w:val="20"/>
                <w:szCs w:val="20"/>
                <w:shd w:val="clear" w:color="auto" w:fill="FFFFFF"/>
              </w:rPr>
              <w:t>Steam </w:t>
            </w:r>
            <w:r w:rsidRPr="00D30708">
              <w:rPr>
                <w:rStyle w:val="css-1tmeul0"/>
                <w:rFonts w:ascii="Arial" w:hAnsi="Arial" w:cs="Arial"/>
                <w:sz w:val="20"/>
                <w:szCs w:val="20"/>
                <w:shd w:val="clear" w:color="auto" w:fill="FFFFFF"/>
              </w:rPr>
              <w:t>Disillation </w:t>
            </w:r>
            <w:r w:rsidRPr="00D30708">
              <w:rPr>
                <w:rStyle w:val="css-0"/>
                <w:rFonts w:ascii="Arial" w:eastAsia="Arial Unicode MS" w:hAnsi="Arial" w:cs="Arial"/>
                <w:sz w:val="20"/>
                <w:szCs w:val="20"/>
                <w:shd w:val="clear" w:color="auto" w:fill="FFFFFF"/>
              </w:rPr>
              <w:t>and Enfleurage</w:t>
            </w:r>
          </w:p>
        </w:tc>
        <w:tc>
          <w:tcPr>
            <w:tcW w:w="1523" w:type="pct"/>
          </w:tcPr>
          <w:p w14:paraId="405B6701" w14:textId="77777777" w:rsidR="00F1171E" w:rsidRPr="00D307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3070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1B96E6C5" w:rsidR="00F1171E" w:rsidRPr="00D3070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3070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3070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5A5A834" w:rsidR="00F1171E" w:rsidRPr="00D30708" w:rsidRDefault="002A506C" w:rsidP="00A158F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t should be concise. </w:t>
            </w:r>
          </w:p>
        </w:tc>
        <w:tc>
          <w:tcPr>
            <w:tcW w:w="1523" w:type="pct"/>
          </w:tcPr>
          <w:p w14:paraId="1D54B730" w14:textId="77777777" w:rsidR="00F1171E" w:rsidRPr="00D307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3070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3070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307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F32A10B" w:rsidR="00F1171E" w:rsidRPr="00D30708" w:rsidRDefault="002A506C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it is well presented.</w:t>
            </w:r>
          </w:p>
        </w:tc>
        <w:tc>
          <w:tcPr>
            <w:tcW w:w="1523" w:type="pct"/>
          </w:tcPr>
          <w:p w14:paraId="4898F764" w14:textId="77777777" w:rsidR="00F1171E" w:rsidRPr="00D307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3070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3070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3070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3070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4A6601A" w:rsidR="00F1171E" w:rsidRPr="00D30708" w:rsidRDefault="002A506C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re are only 7 </w:t>
            </w:r>
            <w:proofErr w:type="spellStart"/>
            <w:r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>referecnes</w:t>
            </w:r>
            <w:proofErr w:type="spellEnd"/>
            <w:r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. </w:t>
            </w:r>
            <w:proofErr w:type="spellStart"/>
            <w:r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>Atleast</w:t>
            </w:r>
            <w:proofErr w:type="spellEnd"/>
            <w:r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20-25 recent references needs to be </w:t>
            </w:r>
            <w:proofErr w:type="spellStart"/>
            <w:r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>dicussed</w:t>
            </w:r>
            <w:proofErr w:type="spellEnd"/>
            <w:r w:rsidRPr="00D3070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40220055" w14:textId="77777777" w:rsidR="00F1171E" w:rsidRPr="00D307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3070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307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3070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3070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307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307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DC1A3DA" w:rsidR="00F1171E" w:rsidRPr="00D30708" w:rsidRDefault="002A506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D307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307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307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307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3070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307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3070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3070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3070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307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307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1031D67" w14:textId="77777777" w:rsidR="00A078DB" w:rsidRPr="00D30708" w:rsidRDefault="00A078DB" w:rsidP="00A078D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b/>
                <w:sz w:val="20"/>
                <w:szCs w:val="20"/>
                <w:lang w:val="en-GB"/>
              </w:rPr>
              <w:t>The following points needs to be addressed with justification before publication of this chapter:</w:t>
            </w:r>
          </w:p>
          <w:p w14:paraId="6F8BA0CD" w14:textId="77777777" w:rsidR="00A078DB" w:rsidRPr="00D30708" w:rsidRDefault="00A078DB" w:rsidP="00A078D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 xml:space="preserve">Title </w:t>
            </w:r>
            <w:proofErr w:type="gramStart"/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>need</w:t>
            </w:r>
            <w:proofErr w:type="gramEnd"/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 xml:space="preserve"> to </w:t>
            </w:r>
            <w:proofErr w:type="spellStart"/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>to</w:t>
            </w:r>
            <w:proofErr w:type="spellEnd"/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>rewritw</w:t>
            </w:r>
            <w:proofErr w:type="spellEnd"/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 xml:space="preserve"> as “Comparative Analysis of Mentha piperita Essential Oils via Steam </w:t>
            </w:r>
            <w:proofErr w:type="spellStart"/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>Disillation</w:t>
            </w:r>
            <w:proofErr w:type="spellEnd"/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 xml:space="preserve"> and Enfleurage”.</w:t>
            </w:r>
          </w:p>
          <w:p w14:paraId="5AA4D501" w14:textId="77777777" w:rsidR="00A078DB" w:rsidRPr="00D30708" w:rsidRDefault="00A078DB" w:rsidP="00A078D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>The list of abbreviations should be added.</w:t>
            </w:r>
          </w:p>
          <w:p w14:paraId="008C6866" w14:textId="77777777" w:rsidR="00A078DB" w:rsidRPr="00D30708" w:rsidRDefault="00A078DB" w:rsidP="00A078D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>Abstract should be very concise.</w:t>
            </w:r>
          </w:p>
          <w:p w14:paraId="258DCD26" w14:textId="77777777" w:rsidR="00A078DB" w:rsidRPr="00D30708" w:rsidRDefault="00A078DB" w:rsidP="00A078D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 xml:space="preserve">There are only 7 </w:t>
            </w:r>
            <w:proofErr w:type="spellStart"/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>referecnes</w:t>
            </w:r>
            <w:proofErr w:type="spellEnd"/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  <w:proofErr w:type="spellStart"/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>Atleast</w:t>
            </w:r>
            <w:proofErr w:type="spellEnd"/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 xml:space="preserve"> 20-25 recent references needs to be </w:t>
            </w:r>
            <w:proofErr w:type="spellStart"/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>dicussed</w:t>
            </w:r>
            <w:proofErr w:type="spellEnd"/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</w:p>
          <w:p w14:paraId="4C03F835" w14:textId="77777777" w:rsidR="00A078DB" w:rsidRPr="00D30708" w:rsidRDefault="00A078DB" w:rsidP="00A078D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>Section: REFERENCE, it should be REFERENCES</w:t>
            </w:r>
          </w:p>
          <w:p w14:paraId="15DFD0E8" w14:textId="117F3B2E" w:rsidR="00F1171E" w:rsidRPr="00D30708" w:rsidRDefault="00A078DB" w:rsidP="007222C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sz w:val="20"/>
                <w:szCs w:val="20"/>
                <w:lang w:val="en-GB"/>
              </w:rPr>
              <w:t>Extraction methods set ups/ diagrams should be added in the manuscript.</w:t>
            </w:r>
          </w:p>
        </w:tc>
        <w:tc>
          <w:tcPr>
            <w:tcW w:w="1523" w:type="pct"/>
          </w:tcPr>
          <w:p w14:paraId="465E098E" w14:textId="77777777" w:rsidR="00F1171E" w:rsidRPr="00D307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3070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3070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3070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3070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D3070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D3070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D3070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3070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D3070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307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3070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3070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307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30708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307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3070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3070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307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30708">
              <w:rPr>
                <w:rFonts w:ascii="Arial" w:hAnsi="Arial" w:cs="Arial"/>
                <w:lang w:val="en-GB"/>
              </w:rPr>
              <w:t>Author’s comment</w:t>
            </w:r>
            <w:r w:rsidRPr="00D3070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3070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30708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307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3070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307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0CC6779E" w:rsidR="00F1171E" w:rsidRPr="00D307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3F0D46E3" w14:textId="77777777" w:rsidR="00F1171E" w:rsidRPr="00D307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D307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3070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3070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3070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307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BB57E29" w14:textId="77777777" w:rsidR="00D30708" w:rsidRPr="00B26BC6" w:rsidRDefault="00D30708" w:rsidP="00D3070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26BC6">
        <w:rPr>
          <w:rFonts w:ascii="Arial" w:hAnsi="Arial" w:cs="Arial"/>
          <w:b/>
          <w:u w:val="single"/>
        </w:rPr>
        <w:t>Reviewer details:</w:t>
      </w:r>
    </w:p>
    <w:p w14:paraId="4CB59980" w14:textId="77777777" w:rsidR="00D30708" w:rsidRPr="00B26BC6" w:rsidRDefault="00D30708" w:rsidP="00D3070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B26BC6">
        <w:rPr>
          <w:rFonts w:ascii="Arial" w:hAnsi="Arial" w:cs="Arial"/>
          <w:b/>
          <w:color w:val="000000"/>
        </w:rPr>
        <w:t>Mehulkumar</w:t>
      </w:r>
      <w:proofErr w:type="spellEnd"/>
      <w:r w:rsidRPr="00B26BC6">
        <w:rPr>
          <w:rFonts w:ascii="Arial" w:hAnsi="Arial" w:cs="Arial"/>
          <w:b/>
          <w:color w:val="000000"/>
        </w:rPr>
        <w:t xml:space="preserve"> L. </w:t>
      </w:r>
      <w:proofErr w:type="spellStart"/>
      <w:r w:rsidRPr="00B26BC6">
        <w:rPr>
          <w:rFonts w:ascii="Arial" w:hAnsi="Arial" w:cs="Arial"/>
          <w:b/>
          <w:color w:val="000000"/>
        </w:rPr>
        <w:t>Savaliya</w:t>
      </w:r>
      <w:proofErr w:type="spellEnd"/>
      <w:r w:rsidRPr="00B26BC6">
        <w:rPr>
          <w:rFonts w:ascii="Arial" w:hAnsi="Arial" w:cs="Arial"/>
          <w:b/>
          <w:color w:val="000000"/>
        </w:rPr>
        <w:t>, India</w:t>
      </w:r>
    </w:p>
    <w:p w14:paraId="2089D07E" w14:textId="77777777" w:rsidR="00D30708" w:rsidRPr="00D30708" w:rsidRDefault="00D30708">
      <w:pPr>
        <w:rPr>
          <w:rFonts w:ascii="Arial" w:hAnsi="Arial" w:cs="Arial"/>
          <w:b/>
          <w:sz w:val="20"/>
          <w:szCs w:val="20"/>
        </w:rPr>
      </w:pPr>
    </w:p>
    <w:sectPr w:rsidR="00D30708" w:rsidRPr="00D30708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521216" w14:textId="77777777" w:rsidR="00981DAC" w:rsidRPr="0000007A" w:rsidRDefault="00981DAC" w:rsidP="0099583E">
      <w:r>
        <w:separator/>
      </w:r>
    </w:p>
  </w:endnote>
  <w:endnote w:type="continuationSeparator" w:id="0">
    <w:p w14:paraId="0D05F2C5" w14:textId="77777777" w:rsidR="00981DAC" w:rsidRPr="0000007A" w:rsidRDefault="00981DA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B6D805" w14:textId="77777777" w:rsidR="00981DAC" w:rsidRPr="0000007A" w:rsidRDefault="00981DAC" w:rsidP="0099583E">
      <w:r>
        <w:separator/>
      </w:r>
    </w:p>
  </w:footnote>
  <w:footnote w:type="continuationSeparator" w:id="0">
    <w:p w14:paraId="63B9CA69" w14:textId="77777777" w:rsidR="00981DAC" w:rsidRPr="0000007A" w:rsidRDefault="00981DA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087BC3"/>
    <w:multiLevelType w:val="hybridMultilevel"/>
    <w:tmpl w:val="73A87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2898520">
    <w:abstractNumId w:val="3"/>
  </w:num>
  <w:num w:numId="2" w16cid:durableId="121077445">
    <w:abstractNumId w:val="6"/>
  </w:num>
  <w:num w:numId="3" w16cid:durableId="1561483294">
    <w:abstractNumId w:val="5"/>
  </w:num>
  <w:num w:numId="4" w16cid:durableId="1928728368">
    <w:abstractNumId w:val="7"/>
  </w:num>
  <w:num w:numId="5" w16cid:durableId="1142651306">
    <w:abstractNumId w:val="4"/>
  </w:num>
  <w:num w:numId="6" w16cid:durableId="1741362458">
    <w:abstractNumId w:val="0"/>
  </w:num>
  <w:num w:numId="7" w16cid:durableId="100951325">
    <w:abstractNumId w:val="1"/>
  </w:num>
  <w:num w:numId="8" w16cid:durableId="119999299">
    <w:abstractNumId w:val="9"/>
  </w:num>
  <w:num w:numId="9" w16cid:durableId="1120488516">
    <w:abstractNumId w:val="8"/>
  </w:num>
  <w:num w:numId="10" w16cid:durableId="353574018">
    <w:abstractNumId w:val="2"/>
  </w:num>
  <w:num w:numId="11" w16cid:durableId="74758309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3D03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4A62"/>
    <w:rsid w:val="001E4B3D"/>
    <w:rsid w:val="001E7FC6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506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1A05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25144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36BD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0EF6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6BCD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119F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0C00"/>
    <w:rsid w:val="00951670"/>
    <w:rsid w:val="009553EC"/>
    <w:rsid w:val="00955E45"/>
    <w:rsid w:val="00962B70"/>
    <w:rsid w:val="00967C62"/>
    <w:rsid w:val="00981DAC"/>
    <w:rsid w:val="00982766"/>
    <w:rsid w:val="009852C4"/>
    <w:rsid w:val="0099583E"/>
    <w:rsid w:val="009A0242"/>
    <w:rsid w:val="009A59ED"/>
    <w:rsid w:val="009B101F"/>
    <w:rsid w:val="009B1252"/>
    <w:rsid w:val="009B239B"/>
    <w:rsid w:val="009C5642"/>
    <w:rsid w:val="009E13C3"/>
    <w:rsid w:val="009E6A30"/>
    <w:rsid w:val="009F07D4"/>
    <w:rsid w:val="009F29EB"/>
    <w:rsid w:val="009F7A71"/>
    <w:rsid w:val="00A001A0"/>
    <w:rsid w:val="00A078DB"/>
    <w:rsid w:val="00A12AE6"/>
    <w:rsid w:val="00A12C83"/>
    <w:rsid w:val="00A158FE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3B1D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64891"/>
    <w:rsid w:val="00C70DFC"/>
    <w:rsid w:val="00C82466"/>
    <w:rsid w:val="00C82A17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0708"/>
    <w:rsid w:val="00D32AC2"/>
    <w:rsid w:val="00D40416"/>
    <w:rsid w:val="00D430AB"/>
    <w:rsid w:val="00D4782A"/>
    <w:rsid w:val="00D709EB"/>
    <w:rsid w:val="00D71168"/>
    <w:rsid w:val="00D7603E"/>
    <w:rsid w:val="00D90124"/>
    <w:rsid w:val="00D9392F"/>
    <w:rsid w:val="00D9427C"/>
    <w:rsid w:val="00DA2679"/>
    <w:rsid w:val="00DA3C3D"/>
    <w:rsid w:val="00DA41F5"/>
    <w:rsid w:val="00DB54D1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4457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029F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78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css-0">
    <w:name w:val="css-0"/>
    <w:basedOn w:val="DefaultParagraphFont"/>
    <w:rsid w:val="00425144"/>
  </w:style>
  <w:style w:type="character" w:customStyle="1" w:styleId="css-1tmeul0">
    <w:name w:val="css-1tmeul0"/>
    <w:basedOn w:val="DefaultParagraphFont"/>
    <w:rsid w:val="00425144"/>
  </w:style>
  <w:style w:type="character" w:customStyle="1" w:styleId="css-10o52y0">
    <w:name w:val="css-10o52y0"/>
    <w:basedOn w:val="DefaultParagraphFont"/>
    <w:rsid w:val="00425144"/>
  </w:style>
  <w:style w:type="character" w:customStyle="1" w:styleId="css-h5d7i9">
    <w:name w:val="css-h5d7i9"/>
    <w:basedOn w:val="DefaultParagraphFont"/>
    <w:rsid w:val="00425144"/>
  </w:style>
  <w:style w:type="character" w:styleId="Emphasis">
    <w:name w:val="Emphasis"/>
    <w:basedOn w:val="DefaultParagraphFont"/>
    <w:uiPriority w:val="20"/>
    <w:qFormat/>
    <w:rsid w:val="00425144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078D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E7FC6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3070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jol.info/index.php/njcr/article/view/22092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ajol.info/index.php/njcr/article/view/22092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08</Words>
  <Characters>289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0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9</cp:revision>
  <dcterms:created xsi:type="dcterms:W3CDTF">2025-05-22T05:11:00Z</dcterms:created>
  <dcterms:modified xsi:type="dcterms:W3CDTF">2025-05-26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